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4CA280A2"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5D44ACB3" w:rsidR="00107FB0" w:rsidRPr="006E5EB2" w:rsidRDefault="00107FB0" w:rsidP="00B30E3E">
            <w:pPr>
              <w:spacing w:before="120" w:after="120"/>
              <w:jc w:val="center"/>
              <w:rPr>
                <w:b/>
                <w:bCs/>
                <w:iCs/>
                <w:color w:val="FFFFFF"/>
                <w:sz w:val="20"/>
                <w:szCs w:val="20"/>
                <w:lang w:val="en-GB"/>
              </w:rPr>
            </w:pPr>
            <w:r w:rsidRPr="00107FB0">
              <w:rPr>
                <w:b/>
                <w:iCs/>
                <w:color w:val="FFFFFF"/>
                <w:lang w:val="en-GB"/>
              </w:rPr>
              <w:t>TIBBİ D</w:t>
            </w:r>
            <w:r>
              <w:rPr>
                <w:b/>
                <w:iCs/>
                <w:color w:val="FFFFFF"/>
                <w:lang w:val="en-GB"/>
              </w:rPr>
              <w:t>O</w:t>
            </w:r>
            <w:r w:rsidRPr="00107FB0">
              <w:rPr>
                <w:b/>
                <w:iCs/>
                <w:color w:val="FFFFFF"/>
                <w:lang w:val="en-GB"/>
              </w:rPr>
              <w:t>KÜMANTASYON VE SEKRETERLİK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70568828" w:rsidR="00FF0BC3" w:rsidRPr="00CA6DFB" w:rsidRDefault="009E5894" w:rsidP="00FF0BC3">
            <w:pPr>
              <w:rPr>
                <w:lang w:val="en-GB"/>
              </w:rPr>
            </w:pPr>
            <w:r>
              <w:rPr>
                <w:lang w:val="en-GB"/>
              </w:rPr>
              <w:t>ING</w:t>
            </w:r>
            <w:r w:rsidR="00973729">
              <w:rPr>
                <w:lang w:val="en-GB"/>
              </w:rPr>
              <w:t xml:space="preserve"> </w:t>
            </w:r>
            <w:r>
              <w:rPr>
                <w:lang w:val="en-GB"/>
              </w:rPr>
              <w:t>105</w:t>
            </w:r>
          </w:p>
        </w:tc>
        <w:tc>
          <w:tcPr>
            <w:tcW w:w="3680" w:type="dxa"/>
            <w:gridSpan w:val="9"/>
            <w:shd w:val="clear" w:color="auto" w:fill="DEEAF6" w:themeFill="accent5" w:themeFillTint="33"/>
          </w:tcPr>
          <w:p w14:paraId="0697DCBC" w14:textId="5147CC9F" w:rsidR="00FF0BC3" w:rsidRPr="00CA6DFB" w:rsidRDefault="00F03D74" w:rsidP="00FF0BC3">
            <w:pPr>
              <w:rPr>
                <w:lang w:val="en-GB"/>
              </w:rPr>
            </w:pPr>
            <w:r>
              <w:rPr>
                <w:lang w:val="en-GB"/>
              </w:rPr>
              <w:t xml:space="preserve">İngilizce Dil Becerileri </w:t>
            </w:r>
            <w:r w:rsidR="00973729">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34451288" w:rsidR="00FF5444" w:rsidRPr="00CA6DFB" w:rsidRDefault="002A4F49" w:rsidP="00FF5444">
            <w:pPr>
              <w:rPr>
                <w:lang w:val="en-GB"/>
              </w:rPr>
            </w:pPr>
            <w:r>
              <w:t>Zorunlu</w:t>
            </w:r>
            <w:r w:rsidR="00FF5444">
              <w:rPr>
                <w:spacing w:val="-5"/>
              </w:rPr>
              <w:t xml:space="preserve"> </w:t>
            </w:r>
            <w:r w:rsidR="00FF5444">
              <w:t xml:space="preserve">/ </w:t>
            </w:r>
            <w:r>
              <w:t xml:space="preserve">1.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281D36F5" w:rsidR="00FF5444" w:rsidRPr="00CA6DFB" w:rsidRDefault="00FF5444" w:rsidP="00FF5444">
            <w:pPr>
              <w:rPr>
                <w:lang w:val="en-GB"/>
              </w:rPr>
            </w:pP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490E2358"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72A998EA" w:rsidR="00FF5444" w:rsidRPr="00CA6DFB" w:rsidRDefault="00AF2BC2" w:rsidP="00FF5444">
            <w:pPr>
              <w:jc w:val="center"/>
              <w:rPr>
                <w:lang w:val="en-GB"/>
              </w:rPr>
            </w:pPr>
            <w:r>
              <w:rPr>
                <w:lang w:val="en-GB"/>
              </w:rPr>
              <w:t>1,4</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4D06BED9" w:rsidR="00FF5444" w:rsidRPr="00CA6DFB" w:rsidRDefault="002A4F49" w:rsidP="00FF5444">
            <w:pPr>
              <w:rPr>
                <w:lang w:val="en-GB"/>
              </w:rPr>
            </w:pPr>
            <w:r>
              <w:t>Kısa tanımlamalar, mesajlar ve doğru dil bilgisi ve kelime bilgisi ile basit cümleler yazabileceklerdir.</w:t>
            </w:r>
          </w:p>
        </w:tc>
        <w:tc>
          <w:tcPr>
            <w:tcW w:w="1227" w:type="dxa"/>
            <w:gridSpan w:val="2"/>
            <w:shd w:val="clear" w:color="auto" w:fill="FFFFFF" w:themeFill="background1"/>
          </w:tcPr>
          <w:p w14:paraId="64D2F5A3" w14:textId="51AD32E3" w:rsidR="00FF5444" w:rsidRPr="00CA6DFB" w:rsidRDefault="00AF2BC2" w:rsidP="00FF5444">
            <w:pPr>
              <w:jc w:val="center"/>
              <w:rPr>
                <w:lang w:val="en-GB"/>
              </w:rPr>
            </w:pPr>
            <w:r>
              <w:rPr>
                <w:lang w:val="en-GB"/>
              </w:rPr>
              <w:t>1,4</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r w:rsidR="00FF5444">
              <w:t>.</w:t>
            </w:r>
          </w:p>
        </w:tc>
        <w:tc>
          <w:tcPr>
            <w:tcW w:w="1227" w:type="dxa"/>
            <w:gridSpan w:val="2"/>
            <w:shd w:val="clear" w:color="auto" w:fill="DEEAF6" w:themeFill="accent5" w:themeFillTint="33"/>
          </w:tcPr>
          <w:p w14:paraId="569B30B2" w14:textId="613642FB" w:rsidR="00FF5444" w:rsidRPr="00CA6DFB" w:rsidRDefault="00AF2BC2" w:rsidP="00FF5444">
            <w:pPr>
              <w:jc w:val="center"/>
              <w:rPr>
                <w:lang w:val="en-GB"/>
              </w:rPr>
            </w:pPr>
            <w:r>
              <w:rPr>
                <w:lang w:val="en-GB"/>
              </w:rPr>
              <w:t>1,4</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731EA970" w:rsidR="00FF5444" w:rsidRPr="00CA6DFB" w:rsidRDefault="00AF2BC2" w:rsidP="00FF5444">
            <w:pPr>
              <w:jc w:val="center"/>
              <w:rPr>
                <w:lang w:val="en-GB"/>
              </w:rPr>
            </w:pPr>
            <w:r>
              <w:rPr>
                <w:lang w:val="en-GB"/>
              </w:rPr>
              <w:t>1,4</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0667974F" w:rsidR="00FF5444" w:rsidRPr="00CA6DFB" w:rsidRDefault="00AF2BC2" w:rsidP="00FF5444">
            <w:pPr>
              <w:jc w:val="center"/>
              <w:rPr>
                <w:lang w:val="en-GB"/>
              </w:rPr>
            </w:pPr>
            <w:r>
              <w:rPr>
                <w:lang w:val="en-GB"/>
              </w:rPr>
              <w:t>1,4</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17B07BF8" w:rsidR="00FF5444" w:rsidRPr="00CA6DFB" w:rsidRDefault="00AF2BC2" w:rsidP="00FF5444">
            <w:pPr>
              <w:jc w:val="center"/>
              <w:rPr>
                <w:lang w:val="en-GB"/>
              </w:rPr>
            </w:pPr>
            <w:r>
              <w:rPr>
                <w:lang w:val="en-GB"/>
              </w:rPr>
              <w:t>1,4</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7660BB4D"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lastRenderedPageBreak/>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7BD34059" w14:textId="1FB12ABE"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4E785708" w14:textId="25E09C90"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09B41E61" w:rsidR="00FF5444" w:rsidRPr="00CA6DFB" w:rsidRDefault="00FF5444" w:rsidP="00FF5444">
            <w:pPr>
              <w:jc w:val="center"/>
              <w:rPr>
                <w:b/>
                <w:lang w:val="en-GB"/>
              </w:rPr>
            </w:pPr>
            <w:r w:rsidRPr="00CA6DFB">
              <w:rPr>
                <w:b/>
                <w:lang w:val="en-GB"/>
              </w:rPr>
              <w:t>%</w:t>
            </w:r>
            <w:r w:rsidR="00212D30">
              <w:rPr>
                <w:b/>
                <w:lang w:val="en-GB"/>
              </w:rPr>
              <w:t>4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2285B701" w:rsidR="00FF5444" w:rsidRPr="00CA6DFB" w:rsidRDefault="0031577B" w:rsidP="00FF5444">
                  <w:pPr>
                    <w:jc w:val="center"/>
                    <w:rPr>
                      <w:b/>
                      <w:lang w:val="en-GB"/>
                    </w:rPr>
                  </w:pPr>
                  <w:r>
                    <w:rPr>
                      <w:b/>
                      <w:lang w:val="en-GB"/>
                    </w:rPr>
                    <w:t>10</w:t>
                  </w:r>
                </w:p>
              </w:tc>
              <w:tc>
                <w:tcPr>
                  <w:tcW w:w="3217" w:type="dxa"/>
                  <w:shd w:val="clear" w:color="auto" w:fill="DEEAF6" w:themeFill="accent5" w:themeFillTint="33"/>
                </w:tcPr>
                <w:p w14:paraId="2C930BC1" w14:textId="5C0AC583" w:rsidR="00FF5444" w:rsidRPr="00CA6DFB" w:rsidRDefault="0031577B" w:rsidP="00FF5444">
                  <w:pPr>
                    <w:jc w:val="center"/>
                    <w:rPr>
                      <w:b/>
                      <w:bCs/>
                      <w:lang w:val="en-GB"/>
                    </w:rPr>
                  </w:pPr>
                  <w:r>
                    <w:rPr>
                      <w:b/>
                      <w:bCs/>
                      <w:lang w:val="en-GB"/>
                    </w:rPr>
                    <w:t>10</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381C149E" w:rsidR="00FF5444" w:rsidRPr="00CA6DFB" w:rsidRDefault="0031577B" w:rsidP="00FF5444">
                  <w:pPr>
                    <w:jc w:val="center"/>
                    <w:rPr>
                      <w:b/>
                      <w:lang w:val="en-GB"/>
                    </w:rPr>
                  </w:pPr>
                  <w:r>
                    <w:rPr>
                      <w:b/>
                      <w:lang w:val="en-GB"/>
                    </w:rPr>
                    <w:t>14</w:t>
                  </w:r>
                </w:p>
              </w:tc>
              <w:tc>
                <w:tcPr>
                  <w:tcW w:w="3217" w:type="dxa"/>
                  <w:shd w:val="clear" w:color="auto" w:fill="FFFFFF" w:themeFill="background1"/>
                </w:tcPr>
                <w:p w14:paraId="3B61C389" w14:textId="7B034A47" w:rsidR="00FF5444" w:rsidRPr="00CA6DFB" w:rsidRDefault="0031577B" w:rsidP="00FF5444">
                  <w:pPr>
                    <w:jc w:val="center"/>
                    <w:rPr>
                      <w:b/>
                      <w:bCs/>
                      <w:lang w:val="en-GB"/>
                    </w:rPr>
                  </w:pPr>
                  <w:r>
                    <w:rPr>
                      <w:b/>
                      <w:bCs/>
                      <w:lang w:val="en-GB"/>
                    </w:rPr>
                    <w:t>14</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CA3042" w14:textId="77777777" w:rsidR="006037C7" w:rsidRDefault="006037C7" w:rsidP="00135370">
      <w:r>
        <w:separator/>
      </w:r>
    </w:p>
  </w:endnote>
  <w:endnote w:type="continuationSeparator" w:id="0">
    <w:p w14:paraId="444CF2FA" w14:textId="77777777" w:rsidR="006037C7" w:rsidRDefault="006037C7"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CB5EE" w14:textId="77777777" w:rsidR="006037C7" w:rsidRDefault="006037C7" w:rsidP="00135370">
      <w:r>
        <w:separator/>
      </w:r>
    </w:p>
  </w:footnote>
  <w:footnote w:type="continuationSeparator" w:id="0">
    <w:p w14:paraId="2A8EB417" w14:textId="77777777" w:rsidR="006037C7" w:rsidRDefault="006037C7"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9690C"/>
    <w:rsid w:val="000A7A75"/>
    <w:rsid w:val="000B04FD"/>
    <w:rsid w:val="000B44B9"/>
    <w:rsid w:val="000B7248"/>
    <w:rsid w:val="000C09DE"/>
    <w:rsid w:val="000C3B9C"/>
    <w:rsid w:val="000E5C00"/>
    <w:rsid w:val="000E69C6"/>
    <w:rsid w:val="00100A98"/>
    <w:rsid w:val="00103D94"/>
    <w:rsid w:val="00106664"/>
    <w:rsid w:val="00107FB0"/>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437E"/>
    <w:rsid w:val="00286050"/>
    <w:rsid w:val="00290D6B"/>
    <w:rsid w:val="00293A6B"/>
    <w:rsid w:val="002A23C3"/>
    <w:rsid w:val="002A4F49"/>
    <w:rsid w:val="002B4016"/>
    <w:rsid w:val="002B628C"/>
    <w:rsid w:val="002C1BD5"/>
    <w:rsid w:val="002C3A14"/>
    <w:rsid w:val="002C5F70"/>
    <w:rsid w:val="002E40B7"/>
    <w:rsid w:val="002E4C14"/>
    <w:rsid w:val="002E553F"/>
    <w:rsid w:val="0030098D"/>
    <w:rsid w:val="003061F3"/>
    <w:rsid w:val="0031577B"/>
    <w:rsid w:val="0032235C"/>
    <w:rsid w:val="00324D5C"/>
    <w:rsid w:val="00336AEB"/>
    <w:rsid w:val="00341D56"/>
    <w:rsid w:val="003427CD"/>
    <w:rsid w:val="00355A06"/>
    <w:rsid w:val="00356E5F"/>
    <w:rsid w:val="00363E3E"/>
    <w:rsid w:val="0037385B"/>
    <w:rsid w:val="00380417"/>
    <w:rsid w:val="00380CC9"/>
    <w:rsid w:val="00381741"/>
    <w:rsid w:val="0038755F"/>
    <w:rsid w:val="00390B5D"/>
    <w:rsid w:val="00392BF8"/>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67EB9"/>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16028"/>
    <w:rsid w:val="00517DF8"/>
    <w:rsid w:val="005223D8"/>
    <w:rsid w:val="005230A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37C7"/>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A53E3"/>
    <w:rsid w:val="006B43EB"/>
    <w:rsid w:val="006B6D29"/>
    <w:rsid w:val="006C0692"/>
    <w:rsid w:val="006C07B9"/>
    <w:rsid w:val="006E2407"/>
    <w:rsid w:val="006E3E85"/>
    <w:rsid w:val="006E5EB2"/>
    <w:rsid w:val="007013B7"/>
    <w:rsid w:val="007079E9"/>
    <w:rsid w:val="00710F45"/>
    <w:rsid w:val="00711990"/>
    <w:rsid w:val="007342E1"/>
    <w:rsid w:val="00743084"/>
    <w:rsid w:val="00746D6F"/>
    <w:rsid w:val="00750958"/>
    <w:rsid w:val="007549BC"/>
    <w:rsid w:val="00766259"/>
    <w:rsid w:val="00773568"/>
    <w:rsid w:val="00773F76"/>
    <w:rsid w:val="00776C3E"/>
    <w:rsid w:val="007946FA"/>
    <w:rsid w:val="00794C87"/>
    <w:rsid w:val="00797A4D"/>
    <w:rsid w:val="007A08BA"/>
    <w:rsid w:val="007A3753"/>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73729"/>
    <w:rsid w:val="009848F6"/>
    <w:rsid w:val="0099000D"/>
    <w:rsid w:val="00991300"/>
    <w:rsid w:val="009913B0"/>
    <w:rsid w:val="009935A7"/>
    <w:rsid w:val="009A3636"/>
    <w:rsid w:val="009A79CB"/>
    <w:rsid w:val="009B3AD3"/>
    <w:rsid w:val="009B654A"/>
    <w:rsid w:val="009C4E8A"/>
    <w:rsid w:val="009D4D54"/>
    <w:rsid w:val="009E1BDE"/>
    <w:rsid w:val="009E4563"/>
    <w:rsid w:val="009E5894"/>
    <w:rsid w:val="009E6BFE"/>
    <w:rsid w:val="009E7112"/>
    <w:rsid w:val="009F1586"/>
    <w:rsid w:val="00A00509"/>
    <w:rsid w:val="00A10986"/>
    <w:rsid w:val="00A33C34"/>
    <w:rsid w:val="00A4212B"/>
    <w:rsid w:val="00A43B67"/>
    <w:rsid w:val="00A4467D"/>
    <w:rsid w:val="00A520DD"/>
    <w:rsid w:val="00A7464B"/>
    <w:rsid w:val="00A8137F"/>
    <w:rsid w:val="00A83DBF"/>
    <w:rsid w:val="00A87BC8"/>
    <w:rsid w:val="00A931B4"/>
    <w:rsid w:val="00A957F3"/>
    <w:rsid w:val="00AC157D"/>
    <w:rsid w:val="00AD1847"/>
    <w:rsid w:val="00AE1DA3"/>
    <w:rsid w:val="00AE26AD"/>
    <w:rsid w:val="00AE4348"/>
    <w:rsid w:val="00AF0D12"/>
    <w:rsid w:val="00AF0DA5"/>
    <w:rsid w:val="00AF2BC2"/>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CA0"/>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C74EE"/>
    <w:rsid w:val="00BC7F10"/>
    <w:rsid w:val="00BE05FB"/>
    <w:rsid w:val="00BF2FB0"/>
    <w:rsid w:val="00C10B35"/>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2558"/>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E0D30"/>
    <w:rsid w:val="00EE3111"/>
    <w:rsid w:val="00EE5B52"/>
    <w:rsid w:val="00F0203C"/>
    <w:rsid w:val="00F03D74"/>
    <w:rsid w:val="00F0723A"/>
    <w:rsid w:val="00F106B9"/>
    <w:rsid w:val="00F12189"/>
    <w:rsid w:val="00F308E3"/>
    <w:rsid w:val="00F319F7"/>
    <w:rsid w:val="00F41D71"/>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Pages>
  <Words>931</Words>
  <Characters>5310</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1</cp:revision>
  <dcterms:created xsi:type="dcterms:W3CDTF">2023-11-28T18:21:00Z</dcterms:created>
  <dcterms:modified xsi:type="dcterms:W3CDTF">2024-09-20T12:14:00Z</dcterms:modified>
</cp:coreProperties>
</file>